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3EDFA25" w14:textId="77777777" w:rsidR="0074561A" w:rsidRDefault="0074561A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dded a level 5 for profiles in OCM test2.</w:t>
            </w:r>
          </w:p>
          <w:p w14:paraId="60201D24" w14:textId="3BA2515B" w:rsidR="00F250B6" w:rsidRPr="00F250B6" w:rsidRDefault="0074561A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s we only had 4 levels before and we added another level and we didn’t have any profile with level 5. Therefore, we changed the level of Glucose to level 5 for testing purpose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5DB5FB4D" w:rsidR="00F250B6" w:rsidRPr="00F250B6" w:rsidRDefault="0074561A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Ahmed Raza, 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951D66B" w:rsidR="00F250B6" w:rsidRPr="00F250B6" w:rsidRDefault="0074561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04399D61" w:rsidR="00F250B6" w:rsidRPr="00F250B6" w:rsidRDefault="0074561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3016712" w:rsidR="00F250B6" w:rsidRPr="00F250B6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2</w:t>
            </w:r>
            <w:r w:rsidR="00C20C10"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5323C966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F20A90">
              <w:rPr>
                <w:rFonts w:eastAsia="Times New Roman"/>
                <w:lang w:eastAsia="en-GB"/>
              </w:rPr>
              <w:t xml:space="preserve"> test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54A8E66C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74561A">
              <w:rPr>
                <w:rFonts w:eastAsia="Times New Roman"/>
                <w:lang w:eastAsia="en-GB"/>
              </w:rPr>
              <w:t>usmanali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3067FFD4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74561A">
              <w:rPr>
                <w:rFonts w:eastAsia="Times New Roman"/>
                <w:lang w:eastAsia="en-GB"/>
              </w:rPr>
              <w:t>usmanali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8F7286">
        <w:trPr>
          <w:trHeight w:val="1223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2D990A" w14:textId="77777777" w:rsidR="00F250B6" w:rsidRDefault="00FC0BF9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dded a level 5 for profiles in OCM test2.</w:t>
            </w:r>
          </w:p>
          <w:p w14:paraId="1D9E3228" w14:textId="17576780" w:rsidR="008F7286" w:rsidRPr="00F250B6" w:rsidRDefault="008F728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s we only had 4 levels before and we added another level</w:t>
            </w:r>
            <w:r>
              <w:rPr>
                <w:rFonts w:eastAsia="Times New Roman"/>
                <w:lang w:eastAsia="en-GB"/>
              </w:rPr>
              <w:t xml:space="preserve"> and</w:t>
            </w:r>
            <w:r>
              <w:rPr>
                <w:rFonts w:eastAsia="Times New Roman"/>
                <w:lang w:eastAsia="en-GB"/>
              </w:rPr>
              <w:t xml:space="preserve"> </w:t>
            </w:r>
            <w:r>
              <w:rPr>
                <w:rFonts w:eastAsia="Times New Roman"/>
                <w:lang w:eastAsia="en-GB"/>
              </w:rPr>
              <w:t>w</w:t>
            </w:r>
            <w:r>
              <w:rPr>
                <w:rFonts w:eastAsia="Times New Roman"/>
                <w:lang w:eastAsia="en-GB"/>
              </w:rPr>
              <w:t>e didn’t have any profile with level 5. Therefore, we changed the level of Glucose to level 5 for testing purpose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45614B" w14:textId="77777777" w:rsidR="007C137F" w:rsidRDefault="008F728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generated a request with request id 32224. The test was Glucose and we didn’t provide the view permission to admin.</w:t>
            </w:r>
          </w:p>
          <w:p w14:paraId="33B781E7" w14:textId="77777777" w:rsidR="008F7286" w:rsidRDefault="008F728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scanned and entered the results.</w:t>
            </w:r>
          </w:p>
          <w:p w14:paraId="6E38C72C" w14:textId="24F2A734" w:rsidR="008F7286" w:rsidRPr="00F250B6" w:rsidRDefault="008F728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A02F56" w14:textId="77777777" w:rsidR="00F250B6" w:rsidRDefault="008F7286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results should not be visible to admin when he visits the view request page.</w:t>
            </w:r>
            <w:r w:rsidR="00FA1499">
              <w:rPr>
                <w:rFonts w:eastAsia="Times New Roman"/>
                <w:lang w:eastAsia="en-GB"/>
              </w:rPr>
              <w:t xml:space="preserve"> </w:t>
            </w:r>
          </w:p>
          <w:p w14:paraId="133DDB9F" w14:textId="51444BAA" w:rsidR="008F7286" w:rsidRPr="00F250B6" w:rsidRDefault="008F7286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Now if we changed the permission for admin to view the results the results should be visib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F7286" w:rsidRPr="00F250B6" w14:paraId="796BB7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7C98" w14:textId="3478C42B" w:rsidR="008F7286" w:rsidRPr="00F250B6" w:rsidRDefault="008F7286" w:rsidP="008F728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D0AC3" w14:textId="77777777" w:rsidR="008F7286" w:rsidRDefault="008F7286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generated a request with request id 3222</w:t>
            </w:r>
            <w:r>
              <w:rPr>
                <w:rFonts w:eastAsia="Times New Roman"/>
                <w:lang w:eastAsia="en-GB"/>
              </w:rPr>
              <w:t>4</w:t>
            </w:r>
            <w:r>
              <w:rPr>
                <w:rFonts w:eastAsia="Times New Roman"/>
                <w:lang w:eastAsia="en-GB"/>
              </w:rPr>
              <w:t xml:space="preserve">. The test was Glucose and we didn’t provide the </w:t>
            </w:r>
            <w:r>
              <w:rPr>
                <w:rFonts w:eastAsia="Times New Roman"/>
                <w:lang w:eastAsia="en-GB"/>
              </w:rPr>
              <w:lastRenderedPageBreak/>
              <w:t>order</w:t>
            </w:r>
            <w:r>
              <w:rPr>
                <w:rFonts w:eastAsia="Times New Roman"/>
                <w:lang w:eastAsia="en-GB"/>
              </w:rPr>
              <w:t xml:space="preserve"> permission to admin.</w:t>
            </w:r>
          </w:p>
          <w:p w14:paraId="2ADC0EE4" w14:textId="77777777" w:rsidR="0074561A" w:rsidRDefault="0074561A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0177ABC2" w14:textId="77777777" w:rsidR="0074561A" w:rsidRDefault="0074561A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42DB8A49" w14:textId="77777777" w:rsidR="0074561A" w:rsidRDefault="0074561A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78D48C29" w14:textId="6704EBEB" w:rsidR="0074561A" w:rsidRDefault="0074561A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4AF74" w14:textId="187368E4" w:rsidR="008F7286" w:rsidRDefault="008F7286" w:rsidP="008F728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lastRenderedPageBreak/>
              <w:t xml:space="preserve">The user should not be able to order glucose as </w:t>
            </w:r>
            <w:r w:rsidR="0074561A">
              <w:rPr>
                <w:rFonts w:eastAsia="Times New Roman"/>
                <w:lang w:eastAsia="en-GB"/>
              </w:rPr>
              <w:t>they don’t have the permission.</w:t>
            </w:r>
          </w:p>
          <w:p w14:paraId="0D1202E6" w14:textId="1FCD6F63" w:rsidR="008F7286" w:rsidRDefault="008F7286" w:rsidP="008F728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lastRenderedPageBreak/>
              <w:t>Now if we change the permission for admin to</w:t>
            </w:r>
            <w:r w:rsidR="0074561A">
              <w:rPr>
                <w:rFonts w:eastAsia="Times New Roman"/>
                <w:lang w:eastAsia="en-GB"/>
              </w:rPr>
              <w:t xml:space="preserve"> be able to order glucose then they</w:t>
            </w:r>
            <w:r>
              <w:rPr>
                <w:rFonts w:eastAsia="Times New Roman"/>
                <w:lang w:eastAsia="en-GB"/>
              </w:rPr>
              <w:t xml:space="preserve"> should be </w:t>
            </w:r>
            <w:r w:rsidR="0074561A">
              <w:rPr>
                <w:rFonts w:eastAsia="Times New Roman"/>
                <w:lang w:eastAsia="en-GB"/>
              </w:rPr>
              <w:t>able to order glucos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05EABB" w14:textId="58620D9F" w:rsidR="008F7286" w:rsidRPr="00F250B6" w:rsidRDefault="008F7286" w:rsidP="008F728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C1CC6D0" w14:textId="77777777" w:rsidR="008F7286" w:rsidRDefault="008F7286" w:rsidP="008F728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90AABC1" w14:textId="77777777" w:rsidR="008F7286" w:rsidRPr="00F250B6" w:rsidRDefault="008F7286" w:rsidP="008F728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F7AF4"/>
    <w:rsid w:val="001C19B5"/>
    <w:rsid w:val="001F79B8"/>
    <w:rsid w:val="002013CE"/>
    <w:rsid w:val="003112BA"/>
    <w:rsid w:val="00323CA5"/>
    <w:rsid w:val="0033017B"/>
    <w:rsid w:val="00393168"/>
    <w:rsid w:val="00434429"/>
    <w:rsid w:val="00453744"/>
    <w:rsid w:val="004A3448"/>
    <w:rsid w:val="004B43D3"/>
    <w:rsid w:val="005A0350"/>
    <w:rsid w:val="00613076"/>
    <w:rsid w:val="00651AE6"/>
    <w:rsid w:val="00656885"/>
    <w:rsid w:val="006938D0"/>
    <w:rsid w:val="006F5B6B"/>
    <w:rsid w:val="006F7E32"/>
    <w:rsid w:val="0074561A"/>
    <w:rsid w:val="007C137F"/>
    <w:rsid w:val="008357CF"/>
    <w:rsid w:val="00852905"/>
    <w:rsid w:val="00873088"/>
    <w:rsid w:val="00881856"/>
    <w:rsid w:val="008F7286"/>
    <w:rsid w:val="0091104D"/>
    <w:rsid w:val="009179AB"/>
    <w:rsid w:val="00925244"/>
    <w:rsid w:val="009478C1"/>
    <w:rsid w:val="00952A36"/>
    <w:rsid w:val="00961389"/>
    <w:rsid w:val="00A24110"/>
    <w:rsid w:val="00A84407"/>
    <w:rsid w:val="00AE345D"/>
    <w:rsid w:val="00B74E37"/>
    <w:rsid w:val="00BC38D9"/>
    <w:rsid w:val="00BD4008"/>
    <w:rsid w:val="00C14988"/>
    <w:rsid w:val="00C20C10"/>
    <w:rsid w:val="00C307BB"/>
    <w:rsid w:val="00C34B3F"/>
    <w:rsid w:val="00C4618F"/>
    <w:rsid w:val="00C72046"/>
    <w:rsid w:val="00CC2B8B"/>
    <w:rsid w:val="00CE37AD"/>
    <w:rsid w:val="00D648BA"/>
    <w:rsid w:val="00DC650B"/>
    <w:rsid w:val="00DF7822"/>
    <w:rsid w:val="00E0251A"/>
    <w:rsid w:val="00E167FD"/>
    <w:rsid w:val="00E24B6A"/>
    <w:rsid w:val="00ED4438"/>
    <w:rsid w:val="00F1425A"/>
    <w:rsid w:val="00F20A90"/>
    <w:rsid w:val="00F250B6"/>
    <w:rsid w:val="00F52590"/>
    <w:rsid w:val="00F65AA3"/>
    <w:rsid w:val="00FA1499"/>
    <w:rsid w:val="00FC0BF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5</cp:revision>
  <dcterms:created xsi:type="dcterms:W3CDTF">2023-04-26T15:21:00Z</dcterms:created>
  <dcterms:modified xsi:type="dcterms:W3CDTF">2023-04-26T15:33:00Z</dcterms:modified>
</cp:coreProperties>
</file>